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0065"/>
      </w:tblGrid>
      <w:tr w:rsidR="001218B1" w14:paraId="08B4623C" w14:textId="77777777" w:rsidTr="008A2BEB">
        <w:tc>
          <w:tcPr>
            <w:tcW w:w="1006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4472C4"/>
          </w:tcPr>
          <w:p w14:paraId="6363DA23" w14:textId="5B58D00C" w:rsidR="001218B1" w:rsidRPr="001218B1" w:rsidRDefault="001218B1" w:rsidP="001218B1">
            <w:pPr>
              <w:pStyle w:val="Heading1"/>
              <w:spacing w:before="120"/>
              <w:jc w:val="center"/>
              <w:rPr>
                <w:rFonts w:eastAsia="Arial"/>
                <w:color w:val="FFFFFF" w:themeColor="background1"/>
              </w:rPr>
            </w:pPr>
            <w:r>
              <w:rPr>
                <w:rFonts w:eastAsia="Arial"/>
                <w:color w:val="FFFFFF" w:themeColor="background1"/>
              </w:rPr>
              <w:t>Anonymous Complaints &amp; Feedback Form</w:t>
            </w:r>
          </w:p>
        </w:tc>
      </w:tr>
    </w:tbl>
    <w:p w14:paraId="1EE9276E" w14:textId="77777777" w:rsidR="001218B1" w:rsidRDefault="001218B1" w:rsidP="00AD62F7">
      <w:pPr>
        <w:rPr>
          <w:rFonts w:ascii="Arial" w:eastAsia="Arial" w:hAnsi="Arial" w:cs="Arial"/>
          <w:b/>
          <w:bCs/>
          <w:sz w:val="18"/>
          <w:szCs w:val="18"/>
        </w:rPr>
      </w:pPr>
    </w:p>
    <w:p w14:paraId="1B07A2DB" w14:textId="796E7E1D" w:rsidR="006D355E" w:rsidRPr="008A2BEB" w:rsidRDefault="00AD62F7" w:rsidP="004657AC">
      <w:pPr>
        <w:ind w:left="-284"/>
        <w:rPr>
          <w:rFonts w:ascii="Arial" w:eastAsia="Arial" w:hAnsi="Arial" w:cs="Arial"/>
          <w:b/>
          <w:bCs/>
          <w:sz w:val="22"/>
          <w:szCs w:val="22"/>
        </w:rPr>
      </w:pPr>
      <w:r w:rsidRPr="008A2BEB">
        <w:rPr>
          <w:rFonts w:ascii="Arial" w:eastAsia="Arial" w:hAnsi="Arial" w:cs="Arial"/>
          <w:b/>
          <w:bCs/>
          <w:sz w:val="22"/>
          <w:szCs w:val="22"/>
        </w:rPr>
        <w:t>Instructions:</w:t>
      </w:r>
    </w:p>
    <w:p w14:paraId="0F4E806D" w14:textId="2663FBE9" w:rsidR="00AD62F7" w:rsidRDefault="00AD62F7" w:rsidP="004657AC">
      <w:pPr>
        <w:pStyle w:val="ListParagraph"/>
        <w:numPr>
          <w:ilvl w:val="0"/>
          <w:numId w:val="1"/>
        </w:numPr>
        <w:ind w:left="0" w:hanging="284"/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sz w:val="22"/>
          <w:szCs w:val="22"/>
        </w:rPr>
        <w:t>Complete this form</w:t>
      </w:r>
      <w:r w:rsidR="008A2BEB">
        <w:rPr>
          <w:rFonts w:ascii="Arial" w:eastAsia="Arial" w:hAnsi="Arial" w:cs="Arial"/>
          <w:sz w:val="22"/>
          <w:szCs w:val="22"/>
        </w:rPr>
        <w:t>.</w:t>
      </w:r>
      <w:r w:rsidRPr="008A2BEB">
        <w:rPr>
          <w:rFonts w:ascii="Arial" w:eastAsia="Arial" w:hAnsi="Arial" w:cs="Arial"/>
          <w:sz w:val="22"/>
          <w:szCs w:val="22"/>
        </w:rPr>
        <w:t xml:space="preserve"> </w:t>
      </w:r>
    </w:p>
    <w:p w14:paraId="51AB34F4" w14:textId="085A9FB7" w:rsidR="004657AC" w:rsidRPr="008A2BEB" w:rsidRDefault="004657AC" w:rsidP="004657AC">
      <w:pPr>
        <w:pStyle w:val="ListParagraph"/>
        <w:numPr>
          <w:ilvl w:val="0"/>
          <w:numId w:val="1"/>
        </w:numPr>
        <w:ind w:left="0" w:hanging="284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Remember </w:t>
      </w:r>
      <w:r w:rsidR="002875CD">
        <w:rPr>
          <w:rFonts w:ascii="Arial" w:eastAsia="Arial" w:hAnsi="Arial" w:cs="Arial"/>
          <w:sz w:val="22"/>
          <w:szCs w:val="22"/>
        </w:rPr>
        <w:t>do not</w:t>
      </w:r>
      <w:r>
        <w:rPr>
          <w:rFonts w:ascii="Arial" w:eastAsia="Arial" w:hAnsi="Arial" w:cs="Arial"/>
          <w:sz w:val="22"/>
          <w:szCs w:val="22"/>
        </w:rPr>
        <w:t xml:space="preserve"> include your name if you prefer to remain anonymous.</w:t>
      </w:r>
    </w:p>
    <w:p w14:paraId="47B5B4ED" w14:textId="5B756C2E" w:rsidR="009C327B" w:rsidRDefault="00AD62F7" w:rsidP="004657AC">
      <w:pPr>
        <w:pStyle w:val="ListParagraph"/>
        <w:numPr>
          <w:ilvl w:val="0"/>
          <w:numId w:val="1"/>
        </w:numPr>
        <w:ind w:left="0" w:hanging="284"/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sz w:val="22"/>
          <w:szCs w:val="22"/>
        </w:rPr>
        <w:t>Forward with</w:t>
      </w:r>
      <w:r w:rsidR="008A2BEB">
        <w:rPr>
          <w:rFonts w:ascii="Arial" w:eastAsia="Arial" w:hAnsi="Arial" w:cs="Arial"/>
          <w:sz w:val="22"/>
          <w:szCs w:val="22"/>
        </w:rPr>
        <w:t xml:space="preserve"> any relevant</w:t>
      </w:r>
      <w:r w:rsidRPr="008A2BEB">
        <w:rPr>
          <w:rFonts w:ascii="Arial" w:eastAsia="Arial" w:hAnsi="Arial" w:cs="Arial"/>
          <w:sz w:val="22"/>
          <w:szCs w:val="22"/>
        </w:rPr>
        <w:t xml:space="preserve"> information to our </w:t>
      </w:r>
      <w:r w:rsidRPr="0025178F">
        <w:rPr>
          <w:rFonts w:ascii="Arial" w:eastAsia="Arial" w:hAnsi="Arial" w:cs="Arial"/>
          <w:sz w:val="22"/>
          <w:szCs w:val="22"/>
        </w:rPr>
        <w:t>Complaint</w:t>
      </w:r>
      <w:r w:rsidR="008A2BEB" w:rsidRPr="0025178F">
        <w:rPr>
          <w:rFonts w:ascii="Arial" w:eastAsia="Arial" w:hAnsi="Arial" w:cs="Arial"/>
          <w:sz w:val="22"/>
          <w:szCs w:val="22"/>
        </w:rPr>
        <w:t>s</w:t>
      </w:r>
      <w:r w:rsidRPr="0025178F">
        <w:rPr>
          <w:rFonts w:ascii="Arial" w:eastAsia="Arial" w:hAnsi="Arial" w:cs="Arial"/>
          <w:sz w:val="22"/>
          <w:szCs w:val="22"/>
        </w:rPr>
        <w:t xml:space="preserve"> Manager</w:t>
      </w:r>
      <w:r w:rsidR="008A2BEB">
        <w:rPr>
          <w:rFonts w:ascii="Arial" w:eastAsia="Arial" w:hAnsi="Arial" w:cs="Arial"/>
          <w:sz w:val="22"/>
          <w:szCs w:val="22"/>
        </w:rPr>
        <w:t xml:space="preserve"> using the following contact details:</w:t>
      </w:r>
    </w:p>
    <w:p w14:paraId="330B2516" w14:textId="77777777" w:rsidR="008A2BEB" w:rsidRPr="006252D0" w:rsidRDefault="008A2BEB" w:rsidP="006252D0">
      <w:pPr>
        <w:ind w:left="360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10065" w:type="dxa"/>
        <w:tblInd w:w="-431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411"/>
        <w:gridCol w:w="7654"/>
      </w:tblGrid>
      <w:tr w:rsidR="006252D0" w14:paraId="19F52FB3" w14:textId="77777777" w:rsidTr="004657AC">
        <w:tc>
          <w:tcPr>
            <w:tcW w:w="2411" w:type="dxa"/>
            <w:shd w:val="clear" w:color="auto" w:fill="EEECE1"/>
          </w:tcPr>
          <w:p w14:paraId="77FDE1FF" w14:textId="58BF3783" w:rsidR="006252D0" w:rsidRDefault="006252D0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Organisation Name:</w:t>
            </w:r>
          </w:p>
        </w:tc>
        <w:tc>
          <w:tcPr>
            <w:tcW w:w="7654" w:type="dxa"/>
          </w:tcPr>
          <w:p w14:paraId="61D3EB42" w14:textId="77777777" w:rsidR="006252D0" w:rsidRDefault="006252D0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F821F7" w14:paraId="63FBE6B3" w14:textId="77777777" w:rsidTr="004657AC">
        <w:tc>
          <w:tcPr>
            <w:tcW w:w="2411" w:type="dxa"/>
            <w:shd w:val="clear" w:color="auto" w:fill="EEECE1"/>
          </w:tcPr>
          <w:p w14:paraId="5AE3681F" w14:textId="514FB4DA" w:rsidR="00F821F7" w:rsidRPr="008A2BEB" w:rsidRDefault="008A2BEB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Email Address:</w:t>
            </w:r>
          </w:p>
        </w:tc>
        <w:tc>
          <w:tcPr>
            <w:tcW w:w="7654" w:type="dxa"/>
          </w:tcPr>
          <w:p w14:paraId="611E56FC" w14:textId="77777777" w:rsidR="00F821F7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F821F7" w14:paraId="761A2B26" w14:textId="77777777" w:rsidTr="004657AC">
        <w:tc>
          <w:tcPr>
            <w:tcW w:w="2411" w:type="dxa"/>
            <w:shd w:val="clear" w:color="auto" w:fill="EEECE1"/>
          </w:tcPr>
          <w:p w14:paraId="51CE431C" w14:textId="14E6ACD2" w:rsidR="00F821F7" w:rsidRPr="008A2BEB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ost</w:t>
            </w:r>
            <w:r w:rsidR="009C327B"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al Address</w:t>
            </w: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654" w:type="dxa"/>
          </w:tcPr>
          <w:p w14:paraId="70F15A17" w14:textId="25812CCF" w:rsidR="00F821F7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6B01D021" w14:textId="77777777" w:rsidR="009C327B" w:rsidRDefault="009C327B" w:rsidP="009C327B">
      <w:pPr>
        <w:pStyle w:val="ListParagraph"/>
        <w:rPr>
          <w:rFonts w:ascii="Arial" w:eastAsia="Arial" w:hAnsi="Arial" w:cs="Arial"/>
          <w:sz w:val="18"/>
          <w:szCs w:val="18"/>
        </w:rPr>
      </w:pPr>
    </w:p>
    <w:p w14:paraId="11602C48" w14:textId="6842AD22" w:rsidR="00AD62F7" w:rsidRPr="00AD62F7" w:rsidRDefault="00AD62F7" w:rsidP="00AD62F7">
      <w:pPr>
        <w:pStyle w:val="ListParagraph"/>
        <w:rPr>
          <w:rFonts w:ascii="Arial" w:eastAsia="Arial" w:hAnsi="Arial" w:cs="Arial"/>
          <w:sz w:val="21"/>
          <w:szCs w:val="21"/>
        </w:rPr>
      </w:pPr>
    </w:p>
    <w:tbl>
      <w:tblPr>
        <w:tblStyle w:val="a0"/>
        <w:tblW w:w="10065" w:type="dxa"/>
        <w:tblInd w:w="-431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2977"/>
        <w:gridCol w:w="2407"/>
        <w:gridCol w:w="2554"/>
      </w:tblGrid>
      <w:tr w:rsidR="00BA2C28" w:rsidRPr="008A2BEB" w14:paraId="067A3624" w14:textId="77777777" w:rsidTr="004657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FEF"/>
          </w:tcPr>
          <w:p w14:paraId="101B683A" w14:textId="38A53A6D" w:rsidR="00BA2C28" w:rsidRPr="008A2BEB" w:rsidRDefault="00BA2C28" w:rsidP="004330A2">
            <w:pPr>
              <w:spacing w:before="60" w:after="60"/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color w:val="auto"/>
                <w:sz w:val="22"/>
                <w:szCs w:val="22"/>
              </w:rPr>
              <w:t>Who is the person, or what is the service, about whom you are complaining or providing feedback about</w:t>
            </w:r>
            <w:r w:rsidR="008A2BEB">
              <w:rPr>
                <w:rFonts w:ascii="Arial" w:eastAsia="Arial" w:hAnsi="Arial" w:cs="Arial"/>
                <w:color w:val="auto"/>
                <w:sz w:val="22"/>
                <w:szCs w:val="22"/>
              </w:rPr>
              <w:t>?</w:t>
            </w:r>
          </w:p>
        </w:tc>
      </w:tr>
      <w:tr w:rsidR="00BA2C28" w:rsidRPr="008A2BEB" w14:paraId="59EAB03A" w14:textId="77777777" w:rsidTr="004657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right w:val="none" w:sz="0" w:space="0" w:color="auto"/>
            </w:tcBorders>
            <w:shd w:val="clear" w:color="auto" w:fill="EEECE1"/>
            <w:vAlign w:val="center"/>
          </w:tcPr>
          <w:p w14:paraId="197BB7FB" w14:textId="346C0D5E" w:rsidR="00BA2C28" w:rsidRPr="008A2BEB" w:rsidRDefault="00BA2C28" w:rsidP="004330A2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Cs/>
                <w:sz w:val="22"/>
                <w:szCs w:val="22"/>
              </w:rPr>
              <w:t>Name or</w:t>
            </w:r>
            <w:r w:rsidR="006252D0">
              <w:rPr>
                <w:rFonts w:ascii="Arial" w:eastAsia="Arial" w:hAnsi="Arial" w:cs="Arial"/>
                <w:bCs/>
                <w:sz w:val="22"/>
                <w:szCs w:val="22"/>
              </w:rPr>
              <w:t xml:space="preserve"> Person or</w:t>
            </w:r>
            <w:r w:rsidRPr="008A2BEB">
              <w:rPr>
                <w:rFonts w:ascii="Arial" w:eastAsia="Arial" w:hAnsi="Arial" w:cs="Arial"/>
                <w:bCs/>
                <w:sz w:val="22"/>
                <w:szCs w:val="22"/>
              </w:rPr>
              <w:t xml:space="preserve"> </w:t>
            </w:r>
            <w:r w:rsidR="004330A2" w:rsidRPr="008A2BEB">
              <w:rPr>
                <w:rFonts w:ascii="Arial" w:eastAsia="Arial" w:hAnsi="Arial" w:cs="Arial"/>
                <w:bCs/>
                <w:sz w:val="22"/>
                <w:szCs w:val="22"/>
              </w:rPr>
              <w:t>S</w:t>
            </w:r>
            <w:r w:rsidRPr="008A2BEB">
              <w:rPr>
                <w:rFonts w:ascii="Arial" w:eastAsia="Arial" w:hAnsi="Arial" w:cs="Arial"/>
                <w:bCs/>
                <w:sz w:val="22"/>
                <w:szCs w:val="22"/>
              </w:rPr>
              <w:t>ervice</w:t>
            </w:r>
            <w:r w:rsidR="008A2BEB">
              <w:rPr>
                <w:rFonts w:ascii="Arial" w:eastAsia="Arial" w:hAnsi="Arial" w:cs="Arial"/>
                <w:bCs/>
                <w:sz w:val="22"/>
                <w:szCs w:val="22"/>
              </w:rPr>
              <w:t>:</w:t>
            </w:r>
          </w:p>
        </w:tc>
        <w:tc>
          <w:tcPr>
            <w:tcW w:w="7938" w:type="dxa"/>
            <w:gridSpan w:val="3"/>
            <w:tcBorders>
              <w:left w:val="none" w:sz="0" w:space="0" w:color="auto"/>
            </w:tcBorders>
            <w:shd w:val="clear" w:color="auto" w:fill="auto"/>
          </w:tcPr>
          <w:p w14:paraId="56E9944A" w14:textId="77777777" w:rsidR="00BA2C28" w:rsidRPr="008A2BEB" w:rsidRDefault="00BA2C28" w:rsidP="008C6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4330A2" w:rsidRPr="008A2BEB" w14:paraId="1DD4F50C" w14:textId="77777777" w:rsidTr="004657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4" w:type="dxa"/>
            <w:gridSpan w:val="2"/>
            <w:tcBorders>
              <w:right w:val="single" w:sz="4" w:space="0" w:color="A6A6A6"/>
            </w:tcBorders>
            <w:shd w:val="clear" w:color="auto" w:fill="EEECE1"/>
          </w:tcPr>
          <w:p w14:paraId="3595CE98" w14:textId="475D2888" w:rsidR="004330A2" w:rsidRPr="008A2BEB" w:rsidRDefault="004330A2" w:rsidP="008C609D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Cs/>
                <w:color w:val="auto"/>
                <w:sz w:val="22"/>
                <w:szCs w:val="22"/>
              </w:rPr>
              <w:t xml:space="preserve">Does the person </w:t>
            </w:r>
            <w:r w:rsidR="006252D0" w:rsidRPr="006252D0">
              <w:rPr>
                <w:rFonts w:ascii="Arial" w:eastAsia="Arial" w:hAnsi="Arial" w:cs="Arial"/>
                <w:b w:val="0"/>
                <w:i/>
                <w:iCs/>
                <w:color w:val="auto"/>
                <w:sz w:val="18"/>
                <w:szCs w:val="18"/>
              </w:rPr>
              <w:t>(if applicable)</w:t>
            </w:r>
            <w:r w:rsidR="006252D0">
              <w:rPr>
                <w:rFonts w:ascii="Arial" w:eastAsia="Arial" w:hAnsi="Arial" w:cs="Arial"/>
                <w:bCs/>
                <w:color w:val="auto"/>
                <w:sz w:val="22"/>
                <w:szCs w:val="22"/>
              </w:rPr>
              <w:t xml:space="preserve"> </w:t>
            </w:r>
            <w:r w:rsidRPr="008A2BEB">
              <w:rPr>
                <w:rFonts w:ascii="Arial" w:eastAsia="Arial" w:hAnsi="Arial" w:cs="Arial"/>
                <w:bCs/>
                <w:color w:val="auto"/>
                <w:sz w:val="22"/>
                <w:szCs w:val="22"/>
              </w:rPr>
              <w:t>know you are making this complaint/providing feedback?</w:t>
            </w:r>
          </w:p>
        </w:tc>
        <w:tc>
          <w:tcPr>
            <w:tcW w:w="2407" w:type="dxa"/>
            <w:tcBorders>
              <w:left w:val="single" w:sz="4" w:space="0" w:color="A6A6A6"/>
              <w:right w:val="single" w:sz="4" w:space="0" w:color="A6A6A6"/>
            </w:tcBorders>
            <w:vAlign w:val="center"/>
          </w:tcPr>
          <w:p w14:paraId="103DE5D2" w14:textId="33EE1E01" w:rsidR="004330A2" w:rsidRPr="008A2BEB" w:rsidRDefault="00EE2FA7" w:rsidP="004330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eastAsia="Arial" w:hAnsi="Arial" w:cs="Arial"/>
                  <w:b/>
                  <w:bCs/>
                  <w:sz w:val="22"/>
                  <w:szCs w:val="22"/>
                </w:rPr>
                <w:id w:val="-648437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BEB">
                  <w:rPr>
                    <w:rFonts w:ascii="MS Gothic" w:eastAsia="MS Gothic" w:hAnsi="MS Gothic" w:cs="Arial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4330A2"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 Yes</w:t>
            </w:r>
          </w:p>
        </w:tc>
        <w:tc>
          <w:tcPr>
            <w:tcW w:w="2554" w:type="dxa"/>
            <w:tcBorders>
              <w:left w:val="single" w:sz="4" w:space="0" w:color="A6A6A6"/>
            </w:tcBorders>
            <w:vAlign w:val="center"/>
          </w:tcPr>
          <w:p w14:paraId="4F2371E3" w14:textId="4DE55C01" w:rsidR="004330A2" w:rsidRPr="008A2BEB" w:rsidRDefault="008A2BEB" w:rsidP="004330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eastAsia="Arial" w:hAnsi="Arial" w:cs="Arial"/>
                  <w:b/>
                  <w:bCs/>
                  <w:sz w:val="22"/>
                  <w:szCs w:val="22"/>
                </w:rPr>
                <w:id w:val="-1786957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 </w:t>
            </w:r>
            <w:r w:rsidR="004330A2"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No</w:t>
            </w:r>
          </w:p>
        </w:tc>
      </w:tr>
    </w:tbl>
    <w:p w14:paraId="003F2BA6" w14:textId="0FA7ED9B" w:rsidR="006D355E" w:rsidRPr="008A2BEB" w:rsidRDefault="00AD62F7">
      <w:pPr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22B899C5" wp14:editId="6F2F49A7">
            <wp:simplePos x="0" y="0"/>
            <wp:positionH relativeFrom="column">
              <wp:posOffset>-624205</wp:posOffset>
            </wp:positionH>
            <wp:positionV relativeFrom="paragraph">
              <wp:posOffset>4267835</wp:posOffset>
            </wp:positionV>
            <wp:extent cx="367030" cy="367030"/>
            <wp:effectExtent l="0" t="19050" r="0" b="33020"/>
            <wp:wrapThrough wrapText="bothSides">
              <wp:wrapPolygon edited="0">
                <wp:start x="7161" y="-2771"/>
                <wp:lineTo x="1422" y="8372"/>
                <wp:lineTo x="5661" y="21384"/>
                <wp:lineTo x="9950" y="22691"/>
                <wp:lineTo x="15220" y="20781"/>
                <wp:lineTo x="14525" y="7677"/>
                <wp:lineTo x="13596" y="-810"/>
                <wp:lineTo x="7161" y="-2771"/>
              </wp:wrapPolygon>
            </wp:wrapThrough>
            <wp:docPr id="1" name="Graphic 1" descr="Papercli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Paperclip with solid fill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583125">
                      <a:off x="0" y="0"/>
                      <a:ext cx="367030" cy="367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a2"/>
        <w:tblW w:w="10065" w:type="dxa"/>
        <w:tblInd w:w="-431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10065"/>
      </w:tblGrid>
      <w:tr w:rsidR="006D355E" w:rsidRPr="008A2BEB" w14:paraId="782A13E6" w14:textId="77777777" w:rsidTr="004657AC">
        <w:trPr>
          <w:trHeight w:val="1016"/>
        </w:trPr>
        <w:tc>
          <w:tcPr>
            <w:tcW w:w="10065" w:type="dxa"/>
            <w:shd w:val="clear" w:color="auto" w:fill="D9DFEF"/>
            <w:vAlign w:val="center"/>
          </w:tcPr>
          <w:p w14:paraId="30003D38" w14:textId="77777777" w:rsidR="006D355E" w:rsidRPr="008A2BEB" w:rsidRDefault="009F6029">
            <w:pP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What is your Complaint/Feedback about?</w:t>
            </w:r>
          </w:p>
          <w:p w14:paraId="2F4B1EC4" w14:textId="02864132" w:rsidR="00BA2C28" w:rsidRPr="008A2BEB" w:rsidRDefault="008C4512" w:rsidP="004330A2">
            <w:pPr>
              <w:spacing w:before="60" w:after="60"/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P</w:t>
            </w:r>
            <w:r w:rsidR="00F32FC5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lease provide </w:t>
            </w: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relevant</w:t>
            </w:r>
            <w:r w:rsidR="00F32FC5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details to help us understand your concerns</w:t>
            </w: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.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</w:t>
            </w:r>
          </w:p>
          <w:p w14:paraId="14396024" w14:textId="419BFC11" w:rsidR="006D355E" w:rsidRPr="008A2BEB" w:rsidRDefault="008C4512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I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nclude</w:t>
            </w: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what happened, where it happened, </w:t>
            </w:r>
            <w:r w:rsidR="00F32FC5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the 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time it happened and who was involved.</w:t>
            </w:r>
          </w:p>
        </w:tc>
      </w:tr>
      <w:tr w:rsidR="00BA2C28" w:rsidRPr="008A2BEB" w14:paraId="347DE822" w14:textId="77777777" w:rsidTr="004657AC">
        <w:trPr>
          <w:trHeight w:val="1107"/>
        </w:trPr>
        <w:tc>
          <w:tcPr>
            <w:tcW w:w="10065" w:type="dxa"/>
            <w:shd w:val="clear" w:color="auto" w:fill="FFFFFF" w:themeFill="background1"/>
            <w:vAlign w:val="center"/>
          </w:tcPr>
          <w:p w14:paraId="599D6A07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CF1DD90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4E20BA0C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6689E61B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614E4B74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BCA7538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A6DECC1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ECA094E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FEE6EFE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43E7EA8A" w14:textId="3C63CE71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BF39320" w14:textId="2A6016CE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4357B10E" w14:textId="16304639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502ADE8" w14:textId="62D675C5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870F443" w14:textId="00578530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389D238E" w14:textId="7F69E35D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C445AC7" w14:textId="7FD998B1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9C3B07E" w14:textId="4356A4B8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6DFA039A" w14:textId="2B692634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7BEB6B15" w14:textId="77777777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87FC658" w14:textId="78E8D57D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7530D1B" w14:textId="77777777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9553277" w14:textId="6924CD61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</w:tc>
      </w:tr>
      <w:tr w:rsidR="006D355E" w:rsidRPr="008A2BEB" w14:paraId="30D5C3AE" w14:textId="77777777" w:rsidTr="004657AC">
        <w:trPr>
          <w:trHeight w:val="1107"/>
        </w:trPr>
        <w:tc>
          <w:tcPr>
            <w:tcW w:w="10065" w:type="dxa"/>
            <w:shd w:val="clear" w:color="auto" w:fill="D9DFEF"/>
            <w:vAlign w:val="center"/>
          </w:tcPr>
          <w:p w14:paraId="61767E25" w14:textId="77777777" w:rsidR="006D355E" w:rsidRPr="008A2BEB" w:rsidRDefault="009F6029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  <w:t>Supporting Information</w:t>
            </w:r>
          </w:p>
          <w:p w14:paraId="2DFF6448" w14:textId="5A9715B5" w:rsidR="006D355E" w:rsidRPr="008A2BEB" w:rsidRDefault="008C4512">
            <w:pPr>
              <w:rPr>
                <w:rFonts w:ascii="Arial" w:eastAsia="Arial" w:hAnsi="Arial" w:cs="Arial"/>
                <w:i/>
                <w:sz w:val="22"/>
                <w:szCs w:val="22"/>
              </w:rPr>
            </w:pPr>
            <w:r>
              <w:rPr>
                <w:rFonts w:ascii="Arial" w:eastAsia="Arial" w:hAnsi="Arial" w:cs="Arial"/>
                <w:i/>
                <w:sz w:val="22"/>
                <w:szCs w:val="22"/>
              </w:rPr>
              <w:t>P</w:t>
            </w:r>
            <w:r w:rsidR="00F32FC5" w:rsidRPr="008A2BEB">
              <w:rPr>
                <w:rFonts w:ascii="Arial" w:eastAsia="Arial" w:hAnsi="Arial" w:cs="Arial"/>
                <w:i/>
                <w:sz w:val="22"/>
                <w:szCs w:val="22"/>
              </w:rPr>
              <w:t>lease attach copies of any documentation that may help us to investigate your complaint/feedback (for example letters, references, emails)</w:t>
            </w:r>
          </w:p>
          <w:p w14:paraId="19D238B2" w14:textId="427B4F8F" w:rsidR="00AD62F7" w:rsidRPr="008A2BEB" w:rsidRDefault="00AD62F7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tbl>
      <w:tblPr>
        <w:tblStyle w:val="a3"/>
        <w:tblW w:w="9976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9976"/>
      </w:tblGrid>
      <w:tr w:rsidR="00BA2C28" w:rsidRPr="008A2BEB" w14:paraId="33CA3388" w14:textId="77777777" w:rsidTr="008C4512">
        <w:trPr>
          <w:trHeight w:val="319"/>
        </w:trPr>
        <w:tc>
          <w:tcPr>
            <w:tcW w:w="9976" w:type="dxa"/>
            <w:shd w:val="clear" w:color="auto" w:fill="D9DFEF"/>
            <w:vAlign w:val="center"/>
          </w:tcPr>
          <w:p w14:paraId="63CC684D" w14:textId="4260389F" w:rsidR="006D355E" w:rsidRPr="008C4512" w:rsidRDefault="009F6029" w:rsidP="00F821F7">
            <w:pPr>
              <w:spacing w:before="60" w:after="60"/>
              <w:rPr>
                <w:rFonts w:ascii="Arial" w:eastAsia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8C4512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lastRenderedPageBreak/>
              <w:t xml:space="preserve">What outcomes are you seeking </w:t>
            </w:r>
            <w:r w:rsidR="00F821F7" w:rsidRPr="008C4512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because of</w:t>
            </w:r>
            <w:r w:rsidRPr="008C4512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the complaint/feedback?</w:t>
            </w:r>
          </w:p>
        </w:tc>
      </w:tr>
      <w:tr w:rsidR="006D355E" w:rsidRPr="008A2BEB" w14:paraId="7502369E" w14:textId="77777777" w:rsidTr="00F821F7">
        <w:trPr>
          <w:trHeight w:val="3609"/>
        </w:trPr>
        <w:tc>
          <w:tcPr>
            <w:tcW w:w="9976" w:type="dxa"/>
            <w:vAlign w:val="center"/>
          </w:tcPr>
          <w:p w14:paraId="6F27AEE9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06E1DEC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B7EDB8B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CB96A8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0383016" w14:textId="11780ECD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5DC7FDA" w14:textId="37219C92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F8066BB" w14:textId="1BF1D7AC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7EB9CC1" w14:textId="14E96598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8EB24A6" w14:textId="4FE9E97E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BAF63E8" w14:textId="7298B304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7188455" w14:textId="32998FAA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8293DFB" w14:textId="713B9C20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6E15E94" w14:textId="5EF61D6B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2D380EB" w14:textId="27057231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6FA8BD5" w14:textId="24D32F8A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4D38DB5" w14:textId="52F04B05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77AD8BA" w14:textId="6ED95692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2DB1AAC" w14:textId="4A9B073C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8715EF7" w14:textId="7054FF39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7D01137" w14:textId="543126D9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CAC31B0" w14:textId="74FB2B7D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2C052AB" w14:textId="0730587F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4BFA29A" w14:textId="26CDDD11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2A696F7" w14:textId="0BFA47A4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B9B241D" w14:textId="29C53598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DA5BF85" w14:textId="2AB106BE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45C6E0E" w14:textId="48F6F06B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47210D6" w14:textId="66FCC505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A1F4482" w14:textId="6C93F415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307C710" w14:textId="5C6C66FC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5B7B7E7" w14:textId="3416E80B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DD0C0A4" w14:textId="7C7B3AD3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E8CBC8C" w14:textId="1829FF22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E2D7EA4" w14:textId="52601166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A885C42" w14:textId="6C482086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61498A3" w14:textId="7F3064AD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E933B47" w14:textId="71560B80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D041F52" w14:textId="72323CF7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C59C812" w14:textId="6B5D0339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A5193BF" w14:textId="569DF1E8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456443A" w14:textId="7C840A9B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097DC95" w14:textId="0CF63F23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6995F36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4E65C55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470F63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CA18A2C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C3E81B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70F64B00" w14:textId="77777777" w:rsidR="006D355E" w:rsidRPr="008A2BEB" w:rsidRDefault="006D355E">
      <w:pPr>
        <w:rPr>
          <w:rFonts w:ascii="Arial" w:eastAsia="Arial" w:hAnsi="Arial" w:cs="Arial"/>
          <w:sz w:val="22"/>
          <w:szCs w:val="22"/>
        </w:rPr>
      </w:pPr>
    </w:p>
    <w:p w14:paraId="33A825BA" w14:textId="77777777" w:rsidR="006D355E" w:rsidRPr="008A2BEB" w:rsidRDefault="006D355E">
      <w:pPr>
        <w:jc w:val="center"/>
        <w:rPr>
          <w:rFonts w:ascii="Arial" w:eastAsia="Arial" w:hAnsi="Arial" w:cs="Arial"/>
          <w:sz w:val="22"/>
          <w:szCs w:val="22"/>
        </w:rPr>
      </w:pPr>
    </w:p>
    <w:p w14:paraId="54BC2B9B" w14:textId="77777777" w:rsidR="006D355E" w:rsidRPr="008A2BEB" w:rsidRDefault="006D355E">
      <w:pPr>
        <w:jc w:val="center"/>
        <w:rPr>
          <w:rFonts w:ascii="Arial" w:eastAsia="Arial" w:hAnsi="Arial" w:cs="Arial"/>
          <w:sz w:val="22"/>
          <w:szCs w:val="22"/>
        </w:rPr>
      </w:pPr>
    </w:p>
    <w:p w14:paraId="51E1CDBF" w14:textId="3F51D477" w:rsidR="00BA2C28" w:rsidRPr="008A2BEB" w:rsidRDefault="00BA2C28">
      <w:pPr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sz w:val="22"/>
          <w:szCs w:val="22"/>
        </w:rPr>
        <w:br w:type="page"/>
      </w:r>
    </w:p>
    <w:p w14:paraId="4150A402" w14:textId="77777777" w:rsidR="006D355E" w:rsidRPr="008A2BEB" w:rsidRDefault="006D355E">
      <w:pPr>
        <w:jc w:val="center"/>
        <w:rPr>
          <w:rFonts w:ascii="Arial" w:eastAsia="Arial" w:hAnsi="Arial" w:cs="Arial"/>
          <w:sz w:val="22"/>
          <w:szCs w:val="22"/>
        </w:rPr>
      </w:pPr>
    </w:p>
    <w:p w14:paraId="5E9EFC90" w14:textId="77777777" w:rsidR="006D355E" w:rsidRPr="008A2BEB" w:rsidRDefault="006D355E">
      <w:pPr>
        <w:rPr>
          <w:rFonts w:ascii="Arial" w:eastAsia="Arial" w:hAnsi="Arial" w:cs="Arial"/>
          <w:color w:val="737373"/>
          <w:sz w:val="22"/>
          <w:szCs w:val="22"/>
        </w:rPr>
      </w:pPr>
    </w:p>
    <w:p w14:paraId="144C1AE6" w14:textId="77777777" w:rsidR="006D355E" w:rsidRPr="008A2BEB" w:rsidRDefault="009F6029">
      <w:pPr>
        <w:jc w:val="center"/>
        <w:rPr>
          <w:rFonts w:ascii="Arial" w:eastAsia="Arial" w:hAnsi="Arial" w:cs="Arial"/>
          <w:b/>
          <w:bCs/>
          <w:color w:val="737373"/>
          <w:sz w:val="22"/>
          <w:szCs w:val="22"/>
        </w:rPr>
      </w:pPr>
      <w:r w:rsidRPr="008A2BEB">
        <w:rPr>
          <w:rFonts w:ascii="Arial" w:eastAsia="Arial" w:hAnsi="Arial" w:cs="Arial"/>
          <w:b/>
          <w:bCs/>
          <w:color w:val="737373"/>
          <w:sz w:val="22"/>
          <w:szCs w:val="22"/>
        </w:rPr>
        <w:t>OFFICE USE ONLY</w:t>
      </w:r>
    </w:p>
    <w:p w14:paraId="46B0A353" w14:textId="77777777" w:rsidR="006D355E" w:rsidRPr="008A2BEB" w:rsidRDefault="006D355E">
      <w:pPr>
        <w:rPr>
          <w:rFonts w:ascii="Arial" w:eastAsia="Arial" w:hAnsi="Arial" w:cs="Arial"/>
          <w:sz w:val="22"/>
          <w:szCs w:val="22"/>
        </w:rPr>
      </w:pPr>
    </w:p>
    <w:tbl>
      <w:tblPr>
        <w:tblStyle w:val="a4"/>
        <w:tblW w:w="10118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2889"/>
        <w:gridCol w:w="7229"/>
      </w:tblGrid>
      <w:tr w:rsidR="006D355E" w:rsidRPr="008A2BEB" w14:paraId="5A46CED2" w14:textId="77777777" w:rsidTr="004657AC">
        <w:tc>
          <w:tcPr>
            <w:tcW w:w="2889" w:type="dxa"/>
            <w:shd w:val="clear" w:color="auto" w:fill="EEECE1"/>
            <w:vAlign w:val="center"/>
          </w:tcPr>
          <w:p w14:paraId="08E4F5C5" w14:textId="340A6616" w:rsidR="006D355E" w:rsidRPr="008A2BEB" w:rsidRDefault="009F6029" w:rsidP="00F821F7">
            <w:pPr>
              <w:spacing w:before="120" w:after="12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Date </w:t>
            </w:r>
            <w:r w:rsidR="004775DF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complaint </w:t>
            </w: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received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229" w:type="dxa"/>
            <w:vAlign w:val="center"/>
          </w:tcPr>
          <w:p w14:paraId="0CA61380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6D355E" w:rsidRPr="008A2BEB" w14:paraId="2991D306" w14:textId="77777777" w:rsidTr="004657AC">
        <w:tc>
          <w:tcPr>
            <w:tcW w:w="2889" w:type="dxa"/>
            <w:shd w:val="clear" w:color="auto" w:fill="EEECE1"/>
            <w:vAlign w:val="center"/>
          </w:tcPr>
          <w:p w14:paraId="69792667" w14:textId="152FC7A1" w:rsidR="006D355E" w:rsidRPr="008A2BEB" w:rsidRDefault="009F6029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Action taken or required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229" w:type="dxa"/>
            <w:vAlign w:val="center"/>
          </w:tcPr>
          <w:p w14:paraId="67C32EA2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5E0E84C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03C979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F8FFF28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23C54B6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F8A7FEA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F5A1DE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F3933E7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08905CE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3B05DF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012AEEA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7CD3885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6FE4DA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4F541DA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FEC27A7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1BA1B3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BB3F0BE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1276CF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08CCFB8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509AD53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F4B022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B9F3496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5B1603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0C421D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F52765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6D355E" w:rsidRPr="008A2BEB" w14:paraId="26B12340" w14:textId="77777777" w:rsidTr="004657AC">
        <w:tc>
          <w:tcPr>
            <w:tcW w:w="2889" w:type="dxa"/>
            <w:shd w:val="clear" w:color="auto" w:fill="EEECE1"/>
            <w:vAlign w:val="center"/>
          </w:tcPr>
          <w:p w14:paraId="5A595F99" w14:textId="650A397D" w:rsidR="006D355E" w:rsidRPr="008A2BEB" w:rsidRDefault="009F6029" w:rsidP="00F821F7">
            <w:pPr>
              <w:spacing w:before="120" w:after="12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Date action completed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229" w:type="dxa"/>
            <w:vAlign w:val="center"/>
          </w:tcPr>
          <w:p w14:paraId="510422A0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C4512" w:rsidRPr="008A2BEB" w14:paraId="2585ABD6" w14:textId="77777777" w:rsidTr="004657AC">
        <w:trPr>
          <w:trHeight w:val="950"/>
        </w:trPr>
        <w:tc>
          <w:tcPr>
            <w:tcW w:w="2889" w:type="dxa"/>
            <w:shd w:val="clear" w:color="auto" w:fill="EEECE1"/>
            <w:vAlign w:val="center"/>
          </w:tcPr>
          <w:p w14:paraId="2077AF28" w14:textId="417DA77A" w:rsidR="008C4512" w:rsidRPr="008A2BEB" w:rsidRDefault="004657AC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Name of organisation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Representative: </w:t>
            </w:r>
          </w:p>
        </w:tc>
        <w:tc>
          <w:tcPr>
            <w:tcW w:w="7229" w:type="dxa"/>
            <w:vAlign w:val="center"/>
          </w:tcPr>
          <w:p w14:paraId="2A87599D" w14:textId="77777777" w:rsidR="008C4512" w:rsidRPr="008A2BEB" w:rsidRDefault="008C4512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4657AC" w:rsidRPr="008A2BEB" w14:paraId="526DA790" w14:textId="77777777" w:rsidTr="004657AC">
        <w:trPr>
          <w:trHeight w:val="950"/>
        </w:trPr>
        <w:tc>
          <w:tcPr>
            <w:tcW w:w="2889" w:type="dxa"/>
            <w:shd w:val="clear" w:color="auto" w:fill="EEECE1"/>
            <w:vAlign w:val="center"/>
          </w:tcPr>
          <w:p w14:paraId="372BCA1C" w14:textId="336C0094" w:rsidR="004657AC" w:rsidRDefault="004657AC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Role/Position title:</w:t>
            </w:r>
          </w:p>
        </w:tc>
        <w:tc>
          <w:tcPr>
            <w:tcW w:w="7229" w:type="dxa"/>
            <w:vAlign w:val="center"/>
          </w:tcPr>
          <w:p w14:paraId="25F56698" w14:textId="77777777" w:rsidR="004657AC" w:rsidRPr="008A2BEB" w:rsidRDefault="004657AC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6D355E" w:rsidRPr="008A2BEB" w14:paraId="2F06A854" w14:textId="77777777" w:rsidTr="004657AC">
        <w:trPr>
          <w:trHeight w:val="950"/>
        </w:trPr>
        <w:tc>
          <w:tcPr>
            <w:tcW w:w="2889" w:type="dxa"/>
            <w:shd w:val="clear" w:color="auto" w:fill="EEECE1"/>
            <w:vAlign w:val="center"/>
          </w:tcPr>
          <w:p w14:paraId="74A220E5" w14:textId="4290F560" w:rsidR="006D355E" w:rsidRPr="008A2BEB" w:rsidRDefault="009F6029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ignature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229" w:type="dxa"/>
            <w:vAlign w:val="center"/>
          </w:tcPr>
          <w:p w14:paraId="22804C95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2D745AD6" w14:textId="77777777" w:rsidR="006D355E" w:rsidRPr="008A2BEB" w:rsidRDefault="006D355E">
      <w:pPr>
        <w:spacing w:after="120"/>
        <w:rPr>
          <w:rFonts w:ascii="Arial" w:eastAsia="Arial" w:hAnsi="Arial" w:cs="Arial"/>
          <w:sz w:val="22"/>
          <w:szCs w:val="22"/>
        </w:rPr>
      </w:pPr>
    </w:p>
    <w:p w14:paraId="63CD7FAF" w14:textId="77777777" w:rsidR="006D355E" w:rsidRPr="008A2BEB" w:rsidRDefault="006D355E">
      <w:pPr>
        <w:rPr>
          <w:rFonts w:ascii="Arial" w:eastAsia="Arial" w:hAnsi="Arial" w:cs="Arial"/>
          <w:sz w:val="22"/>
          <w:szCs w:val="22"/>
        </w:rPr>
      </w:pPr>
    </w:p>
    <w:sectPr w:rsidR="006D355E" w:rsidRPr="008A2BEB" w:rsidSect="00BA2C28">
      <w:headerReference w:type="default" r:id="rId13"/>
      <w:footerReference w:type="default" r:id="rId14"/>
      <w:pgSz w:w="11906" w:h="16838" w:code="9"/>
      <w:pgMar w:top="1440" w:right="1440" w:bottom="1440" w:left="1440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75355F" w14:textId="77777777" w:rsidR="00EC037D" w:rsidRDefault="00EC037D">
      <w:r>
        <w:separator/>
      </w:r>
    </w:p>
  </w:endnote>
  <w:endnote w:type="continuationSeparator" w:id="0">
    <w:p w14:paraId="3A4F7A91" w14:textId="77777777" w:rsidR="00EC037D" w:rsidRDefault="00EC03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ozuka Gothic Pr6N EL">
    <w:altName w:val="Yu Gothic"/>
    <w:panose1 w:val="00000000000000000000"/>
    <w:charset w:val="80"/>
    <w:family w:val="swiss"/>
    <w:notTrueType/>
    <w:pitch w:val="variable"/>
    <w:sig w:usb0="000002D7" w:usb1="2AC71C11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CB091F" w14:textId="21674C19" w:rsidR="006D355E" w:rsidRPr="008C4512" w:rsidRDefault="00EF52A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Arial" w:eastAsia="Calibri" w:hAnsi="Arial" w:cs="Arial"/>
        <w:sz w:val="18"/>
        <w:szCs w:val="18"/>
      </w:rPr>
    </w:pPr>
    <w:r w:rsidRPr="008C4512">
      <w:rPr>
        <w:rFonts w:ascii="Arial" w:eastAsia="Calibri" w:hAnsi="Arial" w:cs="Arial"/>
        <w:sz w:val="18"/>
        <w:szCs w:val="18"/>
      </w:rPr>
      <w:t xml:space="preserve">Anonymous </w:t>
    </w:r>
    <w:r w:rsidR="009F6029" w:rsidRPr="008C4512">
      <w:rPr>
        <w:rFonts w:ascii="Arial" w:eastAsia="Calibri" w:hAnsi="Arial" w:cs="Arial"/>
        <w:sz w:val="18"/>
        <w:szCs w:val="18"/>
      </w:rPr>
      <w:t>Complaints and Feedback Form</w:t>
    </w:r>
    <w:r w:rsidR="008C4512" w:rsidRPr="008C4512">
      <w:rPr>
        <w:rFonts w:ascii="Arial" w:eastAsia="Calibri" w:hAnsi="Arial" w:cs="Arial"/>
        <w:sz w:val="18"/>
        <w:szCs w:val="18"/>
      </w:rPr>
      <w:t>_V6.0</w:t>
    </w:r>
    <w:r w:rsidR="008C4512" w:rsidRPr="008C4512">
      <w:rPr>
        <w:rFonts w:ascii="Arial" w:eastAsia="Calibri" w:hAnsi="Arial" w:cs="Arial"/>
        <w:sz w:val="18"/>
        <w:szCs w:val="18"/>
      </w:rPr>
      <w:tab/>
    </w:r>
    <w:r w:rsidR="009F6029" w:rsidRPr="008C4512">
      <w:rPr>
        <w:rFonts w:ascii="Arial" w:eastAsia="Calibri" w:hAnsi="Arial" w:cs="Arial"/>
        <w:sz w:val="18"/>
        <w:szCs w:val="18"/>
      </w:rPr>
      <w:tab/>
      <w:t xml:space="preserve">Page 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begin"/>
    </w:r>
    <w:r w:rsidR="009F6029" w:rsidRPr="008C4512">
      <w:rPr>
        <w:rFonts w:ascii="Arial" w:eastAsia="Calibri" w:hAnsi="Arial" w:cs="Arial"/>
        <w:b/>
        <w:sz w:val="18"/>
        <w:szCs w:val="18"/>
      </w:rPr>
      <w:instrText>PAGE</w:instrTex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separate"/>
    </w:r>
    <w:r w:rsidR="00BA2C28" w:rsidRPr="008C4512">
      <w:rPr>
        <w:rFonts w:ascii="Arial" w:eastAsia="Calibri" w:hAnsi="Arial" w:cs="Arial"/>
        <w:b/>
        <w:noProof/>
        <w:sz w:val="18"/>
        <w:szCs w:val="18"/>
      </w:rPr>
      <w:t>1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end"/>
    </w:r>
    <w:r w:rsidR="009F6029" w:rsidRPr="008C4512">
      <w:rPr>
        <w:rFonts w:ascii="Arial" w:eastAsia="Calibri" w:hAnsi="Arial" w:cs="Arial"/>
        <w:sz w:val="18"/>
        <w:szCs w:val="18"/>
      </w:rPr>
      <w:t xml:space="preserve"> of 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begin"/>
    </w:r>
    <w:r w:rsidR="009F6029" w:rsidRPr="008C4512">
      <w:rPr>
        <w:rFonts w:ascii="Arial" w:eastAsia="Calibri" w:hAnsi="Arial" w:cs="Arial"/>
        <w:b/>
        <w:sz w:val="18"/>
        <w:szCs w:val="18"/>
      </w:rPr>
      <w:instrText>NUMPAGES</w:instrTex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separate"/>
    </w:r>
    <w:r w:rsidR="00BA2C28" w:rsidRPr="008C4512">
      <w:rPr>
        <w:rFonts w:ascii="Arial" w:eastAsia="Calibri" w:hAnsi="Arial" w:cs="Arial"/>
        <w:b/>
        <w:noProof/>
        <w:sz w:val="18"/>
        <w:szCs w:val="18"/>
      </w:rPr>
      <w:t>2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8EEC11" w14:textId="77777777" w:rsidR="00EC037D" w:rsidRDefault="00EC037D">
      <w:r>
        <w:separator/>
      </w:r>
    </w:p>
  </w:footnote>
  <w:footnote w:type="continuationSeparator" w:id="0">
    <w:p w14:paraId="2372B4C8" w14:textId="77777777" w:rsidR="00EC037D" w:rsidRDefault="00EC03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B61E34" w14:textId="446206A7" w:rsidR="006D355E" w:rsidRDefault="006D355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left="-426"/>
      <w:rPr>
        <w:rFonts w:eastAsia="Calibri" w:cs="Calibri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811909"/>
    <w:multiLevelType w:val="hybridMultilevel"/>
    <w:tmpl w:val="2676F4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734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MDMztDAyNjYxsDRW0lEKTi0uzszPAykwrwUAk2P3iSwAAAA="/>
  </w:docVars>
  <w:rsids>
    <w:rsidRoot w:val="006D355E"/>
    <w:rsid w:val="000449DD"/>
    <w:rsid w:val="001218B1"/>
    <w:rsid w:val="00137E3F"/>
    <w:rsid w:val="00174F9D"/>
    <w:rsid w:val="00250D1F"/>
    <w:rsid w:val="0025178F"/>
    <w:rsid w:val="002875CD"/>
    <w:rsid w:val="002A1EBC"/>
    <w:rsid w:val="002C61C5"/>
    <w:rsid w:val="00314C52"/>
    <w:rsid w:val="0035622F"/>
    <w:rsid w:val="00362255"/>
    <w:rsid w:val="00390711"/>
    <w:rsid w:val="003A3107"/>
    <w:rsid w:val="004330A2"/>
    <w:rsid w:val="004657AC"/>
    <w:rsid w:val="004775DF"/>
    <w:rsid w:val="004B3991"/>
    <w:rsid w:val="004E092D"/>
    <w:rsid w:val="004F7A97"/>
    <w:rsid w:val="00522E1B"/>
    <w:rsid w:val="006252D0"/>
    <w:rsid w:val="006D355E"/>
    <w:rsid w:val="0077657C"/>
    <w:rsid w:val="008829E6"/>
    <w:rsid w:val="008A2BEB"/>
    <w:rsid w:val="008C4512"/>
    <w:rsid w:val="00964FC5"/>
    <w:rsid w:val="0097283D"/>
    <w:rsid w:val="009C327B"/>
    <w:rsid w:val="009F6029"/>
    <w:rsid w:val="00AB1B71"/>
    <w:rsid w:val="00AD62F7"/>
    <w:rsid w:val="00BA2C28"/>
    <w:rsid w:val="00BF264A"/>
    <w:rsid w:val="00C4738D"/>
    <w:rsid w:val="00C61C05"/>
    <w:rsid w:val="00CB44C5"/>
    <w:rsid w:val="00D37119"/>
    <w:rsid w:val="00D515C7"/>
    <w:rsid w:val="00D6191D"/>
    <w:rsid w:val="00D6546B"/>
    <w:rsid w:val="00D9038F"/>
    <w:rsid w:val="00E94DAF"/>
    <w:rsid w:val="00EC037D"/>
    <w:rsid w:val="00EE2FA7"/>
    <w:rsid w:val="00EF52A9"/>
    <w:rsid w:val="00F01AE8"/>
    <w:rsid w:val="00F32FC5"/>
    <w:rsid w:val="00F61AB9"/>
    <w:rsid w:val="00F821F7"/>
    <w:rsid w:val="00F93058"/>
    <w:rsid w:val="00FF3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2AA6CB"/>
  <w15:docId w15:val="{5E0A2AC8-6EBE-48D9-96A7-C815B9DB0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2F7"/>
    <w:rPr>
      <w:rFonts w:eastAsia="Times New Roman" w:cs="Times New Roman"/>
      <w:color w:val="000000"/>
      <w:sz w:val="20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7C71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qFormat/>
    <w:rsid w:val="007C71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table" w:customStyle="1" w:styleId="TableGrid11">
    <w:name w:val="Table Grid11"/>
    <w:basedOn w:val="TableNormal"/>
    <w:next w:val="TableGrid"/>
    <w:uiPriority w:val="59"/>
    <w:rsid w:val="007C718A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7C7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A5460"/>
  </w:style>
  <w:style w:type="paragraph" w:styleId="BalloonText">
    <w:name w:val="Balloon Text"/>
    <w:basedOn w:val="Normal"/>
    <w:link w:val="BalloonTextChar"/>
    <w:uiPriority w:val="99"/>
    <w:semiHidden/>
    <w:unhideWhenUsed/>
    <w:rsid w:val="004A54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60"/>
    <w:rPr>
      <w:rFonts w:ascii="Tahoma" w:eastAsia="Times New Roman" w:hAnsi="Tahoma" w:cs="Tahoma"/>
      <w:color w:val="000000"/>
      <w:sz w:val="16"/>
      <w:szCs w:val="16"/>
      <w:lang w:val="en-US" w:eastAsia="en-AU"/>
    </w:rPr>
  </w:style>
  <w:style w:type="paragraph" w:customStyle="1" w:styleId="PageNumberStyle">
    <w:name w:val="Page Number Style"/>
    <w:basedOn w:val="Footer"/>
    <w:qFormat/>
    <w:rsid w:val="004A5460"/>
    <w:pPr>
      <w:spacing w:line="259" w:lineRule="auto"/>
      <w:ind w:right="66"/>
      <w:jc w:val="center"/>
    </w:pPr>
    <w:rPr>
      <w:rFonts w:ascii="Century Gothic" w:eastAsia="Kozuka Gothic Pr6N EL" w:hAnsi="Century Gothic"/>
      <w:color w:val="FFFFFF" w:themeColor="background1"/>
      <w:kern w:val="24"/>
      <w:sz w:val="16"/>
      <w:szCs w:val="22"/>
      <w:lang w:eastAsia="en-GB"/>
    </w:rPr>
  </w:style>
  <w:style w:type="table" w:styleId="LightList-Accent1">
    <w:name w:val="Light List Accent 1"/>
    <w:basedOn w:val="TableNormal"/>
    <w:uiPriority w:val="61"/>
    <w:rsid w:val="00775D2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775D2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0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AD62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aSwgLO0UaSb6akO+odk5XgJt6g==">AMUW2mVzaDsSYHsc+0Hprqk+lctb10HtigZJDv36G08WvPWCNKbaghigS1THt+81mrb/fmDFOxQHUmfENvbnNyxuPxw8SjisPLbQ70GXJqvQ10knTe/gNYA=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40EEBE14AEB24AABF71EC8D98CC914" ma:contentTypeVersion="15" ma:contentTypeDescription="Create a new document." ma:contentTypeScope="" ma:versionID="899e44761672005d2cf2a0f084274ba7">
  <xsd:schema xmlns:xsd="http://www.w3.org/2001/XMLSchema" xmlns:xs="http://www.w3.org/2001/XMLSchema" xmlns:p="http://schemas.microsoft.com/office/2006/metadata/properties" xmlns:ns2="bd956eb0-bb27-4661-9766-708af766f69f" xmlns:ns3="279a175b-20ac-4471-b3e0-45e227969224" targetNamespace="http://schemas.microsoft.com/office/2006/metadata/properties" ma:root="true" ma:fieldsID="8bd9d611e9bfb80ea2c501431c28bb5a" ns2:_="" ns3:_="">
    <xsd:import namespace="bd956eb0-bb27-4661-9766-708af766f69f"/>
    <xsd:import namespace="279a175b-20ac-4471-b3e0-45e22796922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56eb0-bb27-4661-9766-708af766f69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5ffa9ad-847c-4e16-b021-24d1bd391711}" ma:internalName="TaxCatchAll" ma:showField="CatchAllData" ma:web="bd956eb0-bb27-4661-9766-708af766f69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9a175b-20ac-4471-b3e0-45e2279692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125a9c89-07ab-4b26-a08d-417d5ee2b5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79a175b-20ac-4471-b3e0-45e227969224">
      <Terms xmlns="http://schemas.microsoft.com/office/infopath/2007/PartnerControls"/>
    </lcf76f155ced4ddcb4097134ff3c332f>
    <TaxCatchAll xmlns="bd956eb0-bb27-4661-9766-708af766f69f" xsi:nil="true"/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DA581E4-88CC-40EB-999A-E293883E1F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8A517B-25A0-41CE-A26F-F91FC7DA0A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56eb0-bb27-4661-9766-708af766f69f"/>
    <ds:schemaRef ds:uri="279a175b-20ac-4471-b3e0-45e2279692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87126A-CD42-4447-B029-65FFEC3E7756}">
  <ds:schemaRefs>
    <ds:schemaRef ds:uri="http://schemas.microsoft.com/office/2006/metadata/properties"/>
    <ds:schemaRef ds:uri="http://schemas.microsoft.com/office/infopath/2007/PartnerControls"/>
    <ds:schemaRef ds:uri="279a175b-20ac-4471-b3e0-45e227969224"/>
    <ds:schemaRef ds:uri="bd956eb0-bb27-4661-9766-708af766f69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2</Words>
  <Characters>945</Characters>
  <Application>Microsoft Office Word</Application>
  <DocSecurity>0</DocSecurity>
  <Lines>149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 Hannen</dc:creator>
  <cp:lastModifiedBy>Katie South</cp:lastModifiedBy>
  <cp:revision>11</cp:revision>
  <dcterms:created xsi:type="dcterms:W3CDTF">2024-05-30T03:58:00Z</dcterms:created>
  <dcterms:modified xsi:type="dcterms:W3CDTF">2025-11-20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40EEBE14AEB24AABF71EC8D98CC914</vt:lpwstr>
  </property>
  <property fmtid="{D5CDD505-2E9C-101B-9397-08002B2CF9AE}" pid="3" name="Order">
    <vt:r8>380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MediaServiceImageTags">
    <vt:lpwstr/>
  </property>
</Properties>
</file>